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D3D62" w14:textId="2C85E0D5" w:rsidR="006264CA" w:rsidRPr="007F5A50" w:rsidRDefault="006264CA" w:rsidP="006264CA">
      <w:pPr>
        <w:pageBreakBefore/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0" w:color="000000"/>
        </w:pBdr>
        <w:shd w:val="clear" w:color="auto" w:fill="DFDFDF"/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b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b/>
          <w:sz w:val="26"/>
          <w:szCs w:val="26"/>
          <w:lang w:eastAsia="zh-CN"/>
        </w:rPr>
        <w:t>ANEXO I</w:t>
      </w:r>
    </w:p>
    <w:p w14:paraId="05188B7B" w14:textId="79E5A76C" w:rsidR="006264CA" w:rsidRPr="007F5A50" w:rsidRDefault="006264CA" w:rsidP="006264CA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0" w:color="000000"/>
        </w:pBdr>
        <w:shd w:val="clear" w:color="auto" w:fill="DFDFDF"/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b/>
          <w:sz w:val="26"/>
          <w:szCs w:val="26"/>
          <w:lang w:eastAsia="zh-CN"/>
        </w:rPr>
        <w:t>FICHA DE INSCRIÇÃO PARA BOLSA</w:t>
      </w:r>
      <w:r w:rsidR="00831557" w:rsidRPr="007F5A50">
        <w:rPr>
          <w:rFonts w:asciiTheme="majorHAnsi" w:eastAsia="Times New Roman" w:hAnsiTheme="majorHAnsi" w:cstheme="majorHAnsi"/>
          <w:b/>
          <w:sz w:val="26"/>
          <w:szCs w:val="26"/>
          <w:lang w:eastAsia="zh-CN"/>
        </w:rPr>
        <w:t xml:space="preserve"> DE MESTRADO NO PPGEM-CT</w:t>
      </w:r>
      <w:r w:rsidR="007F5A50" w:rsidRPr="007F5A50">
        <w:rPr>
          <w:rFonts w:asciiTheme="majorHAnsi" w:eastAsia="Times New Roman" w:hAnsiTheme="majorHAnsi" w:cstheme="majorHAnsi"/>
          <w:b/>
          <w:sz w:val="26"/>
          <w:szCs w:val="26"/>
          <w:lang w:eastAsia="zh-CN"/>
        </w:rPr>
        <w:t xml:space="preserve"> DA UTFPR</w:t>
      </w:r>
    </w:p>
    <w:p w14:paraId="19ABADFA" w14:textId="77777777" w:rsidR="006264CA" w:rsidRPr="006264CA" w:rsidRDefault="006264CA" w:rsidP="006264CA">
      <w:pPr>
        <w:suppressAutoHyphens/>
        <w:spacing w:after="0" w:line="360" w:lineRule="auto"/>
        <w:rPr>
          <w:rFonts w:ascii="Times New Roman" w:eastAsia="Times New Roman" w:hAnsi="Times New Roman" w:cs="Times New Roman"/>
          <w:sz w:val="20"/>
          <w:szCs w:val="24"/>
          <w:lang w:eastAsia="zh-CN"/>
        </w:rPr>
      </w:pPr>
    </w:p>
    <w:p w14:paraId="6A3DFD73" w14:textId="5D7779B1" w:rsidR="006264CA" w:rsidRPr="007F5A50" w:rsidRDefault="006264CA" w:rsidP="007F5A50">
      <w:pPr>
        <w:suppressAutoHyphens/>
        <w:spacing w:after="120" w:line="360" w:lineRule="auto"/>
        <w:ind w:firstLine="709"/>
        <w:jc w:val="both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Prezado Prof. </w:t>
      </w:r>
      <w:r w:rsidR="00EE7DCD"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Márcio </w:t>
      </w: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Mafra, presidente da comissão de bolsas do PPGEM-CT,</w:t>
      </w:r>
    </w:p>
    <w:p w14:paraId="6731165E" w14:textId="660B3F43" w:rsidR="006264CA" w:rsidRPr="007F5A50" w:rsidRDefault="006264CA" w:rsidP="007F5A50">
      <w:pPr>
        <w:suppressAutoHyphens/>
        <w:spacing w:after="0" w:line="36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Eu, </w:t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[inserir </w:t>
      </w:r>
      <w:r w:rsid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aqui o </w:t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nome </w:t>
      </w:r>
      <w:r w:rsid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completo </w:t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>do candidato</w:t>
      </w:r>
      <w:r w:rsidR="00F87985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 (e retirar o grifo)</w:t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>]</w:t>
      </w: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, </w:t>
      </w:r>
      <w:r w:rsidR="00E50170"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abaixo assinado, </w:t>
      </w: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venho por meio deste encaminhar minha candidatura </w:t>
      </w:r>
      <w:r w:rsid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a</w:t>
      </w: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 uma bolsa de </w:t>
      </w:r>
      <w:r w:rsidR="00831557" w:rsidRPr="007F5A50">
        <w:rPr>
          <w:rFonts w:asciiTheme="majorHAnsi" w:eastAsia="Times New Roman" w:hAnsiTheme="majorHAnsi" w:cstheme="majorHAnsi"/>
          <w:sz w:val="26"/>
          <w:szCs w:val="26"/>
          <w:shd w:val="clear" w:color="auto" w:fill="FFFFFF"/>
          <w:lang w:eastAsia="zh-CN"/>
        </w:rPr>
        <w:t>mestrado</w:t>
      </w: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 no Programa de Pós-Graduação em Engenharia Mecânica e de Materiais da UTFPR -</w:t>
      </w:r>
      <w:r w:rsidR="000A184B"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C</w:t>
      </w:r>
      <w:r w:rsid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a</w:t>
      </w: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mpus Curitiba. </w:t>
      </w:r>
    </w:p>
    <w:p w14:paraId="6133FC13" w14:textId="77777777" w:rsidR="006264CA" w:rsidRPr="007F5A50" w:rsidRDefault="006264CA" w:rsidP="006264CA">
      <w:pPr>
        <w:suppressAutoHyphens/>
        <w:spacing w:after="0" w:line="360" w:lineRule="auto"/>
        <w:ind w:firstLine="708"/>
        <w:jc w:val="both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Declaro que todas as informações abaixo são verdadeiras e que estou ciente que os itens não comprovados documentalmente</w:t>
      </w:r>
      <w:r w:rsidRPr="007F5A50">
        <w:rPr>
          <w:rFonts w:asciiTheme="majorHAnsi" w:eastAsia="Times New Roman" w:hAnsiTheme="majorHAnsi" w:cstheme="majorHAnsi"/>
          <w:sz w:val="26"/>
          <w:szCs w:val="26"/>
          <w:vertAlign w:val="superscript"/>
          <w:lang w:eastAsia="zh-CN"/>
        </w:rPr>
        <w:footnoteReference w:customMarkFollows="1" w:id="1"/>
        <w:t>**</w:t>
      </w: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 xml:space="preserve"> não serão considerados na pontuação classificatória. Além disso, declaro conforme assinalo abaixo que: </w:t>
      </w:r>
    </w:p>
    <w:p w14:paraId="225A3C45" w14:textId="77777777" w:rsidR="006264CA" w:rsidRPr="007F5A50" w:rsidRDefault="006264CA" w:rsidP="006264CA">
      <w:pPr>
        <w:suppressAutoHyphens/>
        <w:spacing w:after="0" w:line="360" w:lineRule="auto"/>
        <w:ind w:firstLine="708"/>
        <w:jc w:val="both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</w:p>
    <w:p w14:paraId="7AC6F4F6" w14:textId="5D98E1AA" w:rsidR="006264CA" w:rsidRPr="007F5A50" w:rsidRDefault="006264CA" w:rsidP="006264CA">
      <w:pPr>
        <w:suppressAutoHyphens/>
        <w:spacing w:after="0" w:line="360" w:lineRule="auto"/>
        <w:ind w:left="450" w:hanging="450"/>
        <w:jc w:val="both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proofErr w:type="gramStart"/>
      <w:r w:rsidRPr="007F5A50">
        <w:rPr>
          <w:rFonts w:asciiTheme="majorHAnsi" w:eastAsia="Times New Roman" w:hAnsiTheme="majorHAnsi" w:cstheme="majorHAnsi"/>
          <w:color w:val="000000"/>
          <w:sz w:val="26"/>
          <w:szCs w:val="26"/>
          <w:highlight w:val="yellow"/>
          <w:lang w:eastAsia="zh-CN"/>
        </w:rPr>
        <w:t xml:space="preserve">( </w:t>
      </w:r>
      <w:r w:rsidR="007F5A50" w:rsidRPr="007F5A50">
        <w:rPr>
          <w:rFonts w:asciiTheme="majorHAnsi" w:eastAsia="Times New Roman" w:hAnsiTheme="majorHAnsi" w:cstheme="majorHAnsi"/>
          <w:color w:val="000000"/>
          <w:sz w:val="26"/>
          <w:szCs w:val="26"/>
          <w:highlight w:val="yellow"/>
          <w:lang w:eastAsia="zh-CN"/>
        </w:rPr>
        <w:t xml:space="preserve"> </w:t>
      </w:r>
      <w:r w:rsidRPr="007F5A50">
        <w:rPr>
          <w:rFonts w:asciiTheme="majorHAnsi" w:eastAsia="Times New Roman" w:hAnsiTheme="majorHAnsi" w:cstheme="majorHAnsi"/>
          <w:color w:val="000000"/>
          <w:sz w:val="26"/>
          <w:szCs w:val="26"/>
          <w:highlight w:val="yellow"/>
          <w:lang w:eastAsia="zh-CN"/>
        </w:rPr>
        <w:t>)</w:t>
      </w:r>
      <w:proofErr w:type="gramEnd"/>
      <w:r w:rsidRPr="007F5A50">
        <w:rPr>
          <w:rFonts w:asciiTheme="majorHAnsi" w:eastAsia="Times New Roman" w:hAnsiTheme="majorHAnsi" w:cstheme="majorHAnsi"/>
          <w:color w:val="000000"/>
          <w:sz w:val="26"/>
          <w:szCs w:val="26"/>
          <w:lang w:eastAsia="zh-CN"/>
        </w:rPr>
        <w:t xml:space="preserve"> Tenho disponibilidade em tempo integral para o desenvolvimento das atividades de mestrado; </w:t>
      </w:r>
    </w:p>
    <w:p w14:paraId="3DB06FA9" w14:textId="77777777" w:rsidR="006264CA" w:rsidRPr="007F5A50" w:rsidRDefault="006264CA" w:rsidP="006264CA">
      <w:pPr>
        <w:suppressAutoHyphens/>
        <w:spacing w:after="0" w:line="36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</w:p>
    <w:p w14:paraId="34B88E9F" w14:textId="4D16189D" w:rsidR="006264CA" w:rsidRPr="007F5A50" w:rsidRDefault="006264CA" w:rsidP="006264CA">
      <w:pPr>
        <w:suppressAutoHyphens/>
        <w:spacing w:after="0" w:line="360" w:lineRule="auto"/>
        <w:jc w:val="both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proofErr w:type="gramStart"/>
      <w:r w:rsidRPr="007F5A50">
        <w:rPr>
          <w:rFonts w:asciiTheme="majorHAnsi" w:eastAsia="Times New Roman" w:hAnsiTheme="majorHAnsi" w:cstheme="majorHAnsi"/>
          <w:color w:val="000000"/>
          <w:sz w:val="26"/>
          <w:szCs w:val="26"/>
          <w:highlight w:val="yellow"/>
          <w:lang w:eastAsia="zh-CN"/>
        </w:rPr>
        <w:t xml:space="preserve">( </w:t>
      </w:r>
      <w:r w:rsidR="007F5A50" w:rsidRPr="007F5A50">
        <w:rPr>
          <w:rFonts w:asciiTheme="majorHAnsi" w:eastAsia="Times New Roman" w:hAnsiTheme="majorHAnsi" w:cstheme="majorHAnsi"/>
          <w:color w:val="000000"/>
          <w:sz w:val="26"/>
          <w:szCs w:val="26"/>
          <w:highlight w:val="yellow"/>
          <w:lang w:eastAsia="zh-CN"/>
        </w:rPr>
        <w:t xml:space="preserve"> </w:t>
      </w:r>
      <w:proofErr w:type="gramEnd"/>
      <w:r w:rsidRPr="007F5A50">
        <w:rPr>
          <w:rFonts w:asciiTheme="majorHAnsi" w:eastAsia="Times New Roman" w:hAnsiTheme="majorHAnsi" w:cstheme="majorHAnsi"/>
          <w:color w:val="000000"/>
          <w:sz w:val="26"/>
          <w:szCs w:val="26"/>
          <w:highlight w:val="yellow"/>
          <w:lang w:eastAsia="zh-CN"/>
        </w:rPr>
        <w:t xml:space="preserve"> )</w:t>
      </w:r>
      <w:r w:rsidRPr="007F5A50">
        <w:rPr>
          <w:rFonts w:asciiTheme="majorHAnsi" w:eastAsia="Times New Roman" w:hAnsiTheme="majorHAnsi" w:cstheme="majorHAnsi"/>
          <w:color w:val="000000"/>
          <w:sz w:val="26"/>
          <w:szCs w:val="26"/>
          <w:lang w:eastAsia="zh-CN"/>
        </w:rPr>
        <w:t xml:space="preserve"> Não usufrui de bolsa de mestrado fornecida por agências de fomento (CAPES/CNPq). </w:t>
      </w:r>
    </w:p>
    <w:p w14:paraId="274436A4" w14:textId="77777777" w:rsidR="006264CA" w:rsidRPr="007F5A50" w:rsidRDefault="006264CA" w:rsidP="006264CA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</w:p>
    <w:p w14:paraId="7EF0F2FD" w14:textId="77777777" w:rsidR="006264CA" w:rsidRPr="007F5A50" w:rsidRDefault="006264CA" w:rsidP="006264CA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Local:_____________________</w:t>
      </w:r>
    </w:p>
    <w:p w14:paraId="7CA6C3B3" w14:textId="77777777" w:rsidR="006264CA" w:rsidRPr="007F5A50" w:rsidRDefault="006264CA" w:rsidP="006264CA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Data:_____________________</w:t>
      </w:r>
    </w:p>
    <w:p w14:paraId="24AEAA88" w14:textId="77777777" w:rsidR="006264CA" w:rsidRPr="007F5A50" w:rsidRDefault="006264CA" w:rsidP="006264CA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</w:p>
    <w:p w14:paraId="5BD0EAA9" w14:textId="456CB3F6" w:rsidR="006264CA" w:rsidRPr="007F5A50" w:rsidRDefault="006264CA" w:rsidP="006264CA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______________________________</w:t>
      </w: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br/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[inserir aqui </w:t>
      </w:r>
      <w:r w:rsid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o </w:t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nome </w:t>
      </w:r>
      <w:r w:rsid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completo </w:t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do </w:t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>candidato</w:t>
      </w:r>
      <w:r w:rsidR="00F87985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 (e retirar o grifo)</w:t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>]</w:t>
      </w:r>
    </w:p>
    <w:p w14:paraId="78C74BA1" w14:textId="77777777" w:rsidR="006264CA" w:rsidRPr="007F5A50" w:rsidRDefault="006264CA" w:rsidP="006264CA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</w:p>
    <w:p w14:paraId="10AD5175" w14:textId="6ED5FA67" w:rsidR="006264CA" w:rsidRPr="007F5A50" w:rsidRDefault="006264CA" w:rsidP="006264CA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Ciência do orientador sobre a candidatura a uma bolsa de mestrado:</w:t>
      </w:r>
    </w:p>
    <w:p w14:paraId="641AB39E" w14:textId="481A938F" w:rsidR="006264CA" w:rsidRDefault="006264CA" w:rsidP="006264CA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</w:p>
    <w:p w14:paraId="3E9BC305" w14:textId="77777777" w:rsidR="004D6945" w:rsidRPr="007F5A50" w:rsidRDefault="004D6945" w:rsidP="006264CA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</w:p>
    <w:p w14:paraId="48DC3093" w14:textId="5CA1C033" w:rsidR="006264CA" w:rsidRPr="007F5A50" w:rsidRDefault="006264CA" w:rsidP="007F5A50">
      <w:pPr>
        <w:suppressAutoHyphens/>
        <w:spacing w:after="0" w:line="360" w:lineRule="auto"/>
        <w:jc w:val="center"/>
        <w:rPr>
          <w:rFonts w:asciiTheme="majorHAnsi" w:eastAsia="Times New Roman" w:hAnsiTheme="majorHAnsi" w:cstheme="majorHAnsi"/>
          <w:sz w:val="26"/>
          <w:szCs w:val="26"/>
          <w:lang w:eastAsia="zh-CN"/>
        </w:rPr>
      </w:pP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______________________________</w:t>
      </w:r>
      <w:r w:rsidRP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br/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[inserir aqui nome </w:t>
      </w:r>
      <w:r w:rsid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completo </w:t>
      </w:r>
      <w:r w:rsidR="007F5A50" w:rsidRPr="007F5A50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do </w:t>
      </w:r>
      <w:r w:rsidR="007F5A50" w:rsidRPr="00F87985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>orientador</w:t>
      </w:r>
      <w:r w:rsidR="00F87985" w:rsidRPr="00F87985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 xml:space="preserve"> </w:t>
      </w:r>
      <w:r w:rsidR="00F87985" w:rsidRPr="00F87985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>(e r</w:t>
      </w:r>
      <w:r w:rsidR="00F87985">
        <w:rPr>
          <w:rFonts w:asciiTheme="majorHAnsi" w:eastAsia="Times New Roman" w:hAnsiTheme="majorHAnsi" w:cstheme="majorHAnsi"/>
          <w:sz w:val="26"/>
          <w:szCs w:val="26"/>
          <w:highlight w:val="yellow"/>
          <w:lang w:eastAsia="zh-CN"/>
        </w:rPr>
        <w:t>etirar o grifo)</w:t>
      </w:r>
      <w:r w:rsidR="007F5A50">
        <w:rPr>
          <w:rFonts w:asciiTheme="majorHAnsi" w:eastAsia="Times New Roman" w:hAnsiTheme="majorHAnsi" w:cstheme="majorHAnsi"/>
          <w:sz w:val="26"/>
          <w:szCs w:val="26"/>
          <w:lang w:eastAsia="zh-CN"/>
        </w:rPr>
        <w:t>]</w:t>
      </w:r>
    </w:p>
    <w:sectPr w:rsidR="006264CA" w:rsidRPr="007F5A50" w:rsidSect="004D6945">
      <w:pgSz w:w="11906" w:h="16838"/>
      <w:pgMar w:top="1418" w:right="1304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E1DEA" w14:textId="77777777" w:rsidR="002B77CE" w:rsidRDefault="002B77CE" w:rsidP="006264CA">
      <w:pPr>
        <w:spacing w:after="0" w:line="240" w:lineRule="auto"/>
      </w:pPr>
      <w:r>
        <w:separator/>
      </w:r>
    </w:p>
  </w:endnote>
  <w:endnote w:type="continuationSeparator" w:id="0">
    <w:p w14:paraId="30695983" w14:textId="77777777" w:rsidR="002B77CE" w:rsidRDefault="002B77CE" w:rsidP="00626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8C1C8" w14:textId="77777777" w:rsidR="002B77CE" w:rsidRDefault="002B77CE" w:rsidP="006264CA">
      <w:pPr>
        <w:spacing w:after="0" w:line="240" w:lineRule="auto"/>
      </w:pPr>
      <w:r>
        <w:separator/>
      </w:r>
    </w:p>
  </w:footnote>
  <w:footnote w:type="continuationSeparator" w:id="0">
    <w:p w14:paraId="22950603" w14:textId="77777777" w:rsidR="002B77CE" w:rsidRDefault="002B77CE" w:rsidP="006264CA">
      <w:pPr>
        <w:spacing w:after="0" w:line="240" w:lineRule="auto"/>
      </w:pPr>
      <w:r>
        <w:continuationSeparator/>
      </w:r>
    </w:p>
  </w:footnote>
  <w:footnote w:id="1">
    <w:p w14:paraId="062135A9" w14:textId="2E2D9E7A" w:rsidR="006264CA" w:rsidRPr="007F5A50" w:rsidRDefault="006264CA" w:rsidP="006264CA">
      <w:pPr>
        <w:pStyle w:val="Rodap"/>
        <w:jc w:val="both"/>
        <w:rPr>
          <w:rFonts w:asciiTheme="majorHAnsi" w:hAnsiTheme="majorHAnsi" w:cstheme="majorHAnsi"/>
          <w:sz w:val="22"/>
          <w:szCs w:val="22"/>
        </w:rPr>
      </w:pPr>
      <w:r w:rsidRPr="007F5A50">
        <w:rPr>
          <w:rStyle w:val="Caracteresdenotaderodap"/>
          <w:rFonts w:asciiTheme="majorHAnsi" w:hAnsiTheme="majorHAnsi" w:cstheme="majorHAnsi"/>
          <w:sz w:val="22"/>
          <w:szCs w:val="22"/>
        </w:rPr>
        <w:t>**</w:t>
      </w:r>
      <w:r w:rsidRPr="007F5A50">
        <w:rPr>
          <w:rFonts w:asciiTheme="majorHAnsi" w:hAnsiTheme="majorHAnsi" w:cstheme="majorHAnsi"/>
          <w:sz w:val="22"/>
          <w:szCs w:val="22"/>
        </w:rPr>
        <w:tab/>
        <w:t xml:space="preserve">Cópia do documento original, declaração, etc. </w:t>
      </w:r>
      <w:r w:rsidR="00365144" w:rsidRPr="007F5A50">
        <w:rPr>
          <w:rFonts w:asciiTheme="majorHAnsi" w:hAnsiTheme="majorHAnsi" w:cstheme="majorHAnsi"/>
          <w:sz w:val="22"/>
          <w:szCs w:val="22"/>
        </w:rPr>
        <w:t>Os</w:t>
      </w:r>
      <w:r w:rsidRPr="007F5A50">
        <w:rPr>
          <w:rFonts w:asciiTheme="majorHAnsi" w:hAnsiTheme="majorHAnsi" w:cstheme="majorHAnsi"/>
          <w:sz w:val="22"/>
          <w:szCs w:val="22"/>
        </w:rPr>
        <w:t xml:space="preserve"> artigos</w:t>
      </w:r>
      <w:r w:rsidR="00365144" w:rsidRPr="007F5A50">
        <w:rPr>
          <w:rFonts w:asciiTheme="majorHAnsi" w:hAnsiTheme="majorHAnsi" w:cstheme="majorHAnsi"/>
          <w:sz w:val="22"/>
          <w:szCs w:val="22"/>
        </w:rPr>
        <w:t xml:space="preserve"> </w:t>
      </w:r>
      <w:r w:rsidRPr="007F5A50">
        <w:rPr>
          <w:rFonts w:asciiTheme="majorHAnsi" w:hAnsiTheme="majorHAnsi" w:cstheme="majorHAnsi"/>
          <w:sz w:val="22"/>
          <w:szCs w:val="22"/>
        </w:rPr>
        <w:t>poderão ser comprovados pela cópia da primeira págin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5C4D45"/>
    <w:multiLevelType w:val="multilevel"/>
    <w:tmpl w:val="2F6C9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szA2trA0NLcwtzRR0lEKTi0uzszPAykwqgUADR6ODiwAAAA="/>
  </w:docVars>
  <w:rsids>
    <w:rsidRoot w:val="00D45CAF"/>
    <w:rsid w:val="00003EA2"/>
    <w:rsid w:val="00014C96"/>
    <w:rsid w:val="000442CA"/>
    <w:rsid w:val="000449F3"/>
    <w:rsid w:val="00064721"/>
    <w:rsid w:val="00071BF9"/>
    <w:rsid w:val="00075283"/>
    <w:rsid w:val="000A184B"/>
    <w:rsid w:val="000D1C12"/>
    <w:rsid w:val="00101268"/>
    <w:rsid w:val="00157C1D"/>
    <w:rsid w:val="00166C18"/>
    <w:rsid w:val="001851DF"/>
    <w:rsid w:val="00196B6E"/>
    <w:rsid w:val="001B1351"/>
    <w:rsid w:val="001D3738"/>
    <w:rsid w:val="001D5234"/>
    <w:rsid w:val="001F2313"/>
    <w:rsid w:val="002446CC"/>
    <w:rsid w:val="0026065C"/>
    <w:rsid w:val="002734B5"/>
    <w:rsid w:val="00281C71"/>
    <w:rsid w:val="00285D45"/>
    <w:rsid w:val="002B77CE"/>
    <w:rsid w:val="003175CA"/>
    <w:rsid w:val="003242A8"/>
    <w:rsid w:val="00355103"/>
    <w:rsid w:val="003611CB"/>
    <w:rsid w:val="00365144"/>
    <w:rsid w:val="003A29BB"/>
    <w:rsid w:val="003C52A5"/>
    <w:rsid w:val="003E5B5C"/>
    <w:rsid w:val="003E7F15"/>
    <w:rsid w:val="00403F04"/>
    <w:rsid w:val="004C16FD"/>
    <w:rsid w:val="004D6945"/>
    <w:rsid w:val="004F6662"/>
    <w:rsid w:val="00542005"/>
    <w:rsid w:val="00587A98"/>
    <w:rsid w:val="005949B6"/>
    <w:rsid w:val="005B2A06"/>
    <w:rsid w:val="005C265F"/>
    <w:rsid w:val="005C680D"/>
    <w:rsid w:val="006264CA"/>
    <w:rsid w:val="00691333"/>
    <w:rsid w:val="00697EE6"/>
    <w:rsid w:val="006E54C7"/>
    <w:rsid w:val="007155EA"/>
    <w:rsid w:val="00716048"/>
    <w:rsid w:val="00727761"/>
    <w:rsid w:val="007511CE"/>
    <w:rsid w:val="00767A8A"/>
    <w:rsid w:val="007A0B10"/>
    <w:rsid w:val="007B4959"/>
    <w:rsid w:val="007F5A50"/>
    <w:rsid w:val="00831557"/>
    <w:rsid w:val="00843455"/>
    <w:rsid w:val="00874F6D"/>
    <w:rsid w:val="008B521C"/>
    <w:rsid w:val="008E33E3"/>
    <w:rsid w:val="00901B34"/>
    <w:rsid w:val="00941D51"/>
    <w:rsid w:val="00975A59"/>
    <w:rsid w:val="009A089D"/>
    <w:rsid w:val="009A1CFA"/>
    <w:rsid w:val="00A4682D"/>
    <w:rsid w:val="00A507F7"/>
    <w:rsid w:val="00A74AC4"/>
    <w:rsid w:val="00AF043D"/>
    <w:rsid w:val="00B11249"/>
    <w:rsid w:val="00B11424"/>
    <w:rsid w:val="00B15D38"/>
    <w:rsid w:val="00B24297"/>
    <w:rsid w:val="00B25344"/>
    <w:rsid w:val="00B47001"/>
    <w:rsid w:val="00B764D5"/>
    <w:rsid w:val="00B9424E"/>
    <w:rsid w:val="00BB44F0"/>
    <w:rsid w:val="00BE0640"/>
    <w:rsid w:val="00BE3E93"/>
    <w:rsid w:val="00C6434C"/>
    <w:rsid w:val="00C7471E"/>
    <w:rsid w:val="00C845AA"/>
    <w:rsid w:val="00CA627F"/>
    <w:rsid w:val="00CC57E4"/>
    <w:rsid w:val="00CD6198"/>
    <w:rsid w:val="00CF65C9"/>
    <w:rsid w:val="00D45CAF"/>
    <w:rsid w:val="00E116BF"/>
    <w:rsid w:val="00E400AE"/>
    <w:rsid w:val="00E41BAA"/>
    <w:rsid w:val="00E50170"/>
    <w:rsid w:val="00EA563D"/>
    <w:rsid w:val="00EA7B9E"/>
    <w:rsid w:val="00EE7DCD"/>
    <w:rsid w:val="00EF4279"/>
    <w:rsid w:val="00F23F99"/>
    <w:rsid w:val="00F67D89"/>
    <w:rsid w:val="00F71109"/>
    <w:rsid w:val="00F76C76"/>
    <w:rsid w:val="00F87985"/>
    <w:rsid w:val="00FA4DA7"/>
    <w:rsid w:val="00FA7C35"/>
    <w:rsid w:val="00FB0D12"/>
    <w:rsid w:val="00FD6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7366B"/>
  <w15:docId w15:val="{94CEFDC2-3EDE-4D0B-A614-C8DAB9082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80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ocentralizadomaiusculanegrito16">
    <w:name w:val="texto_centralizado_maiuscula_negrito_16"/>
    <w:basedOn w:val="Normal"/>
    <w:rsid w:val="00D45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oalinhadoesquerda">
    <w:name w:val="texto_alinhado_esquerda"/>
    <w:basedOn w:val="Normal"/>
    <w:rsid w:val="00D45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D45CAF"/>
    <w:rPr>
      <w:b/>
      <w:bCs/>
    </w:rPr>
  </w:style>
  <w:style w:type="character" w:styleId="nfase">
    <w:name w:val="Emphasis"/>
    <w:basedOn w:val="Fontepargpadro"/>
    <w:uiPriority w:val="20"/>
    <w:qFormat/>
    <w:rsid w:val="00D45CAF"/>
    <w:rPr>
      <w:i/>
      <w:iCs/>
    </w:rPr>
  </w:style>
  <w:style w:type="character" w:styleId="Hyperlink">
    <w:name w:val="Hyperlink"/>
    <w:basedOn w:val="Fontepargpadro"/>
    <w:uiPriority w:val="99"/>
    <w:unhideWhenUsed/>
    <w:rsid w:val="00D45CAF"/>
    <w:rPr>
      <w:color w:val="0000FF"/>
      <w:u w:val="single"/>
    </w:rPr>
  </w:style>
  <w:style w:type="character" w:customStyle="1" w:styleId="Caracteresdenotaderodap">
    <w:name w:val="Caracteres de nota de rodapé"/>
    <w:rsid w:val="006264CA"/>
  </w:style>
  <w:style w:type="paragraph" w:styleId="Rodap">
    <w:name w:val="footer"/>
    <w:basedOn w:val="Normal"/>
    <w:link w:val="RodapChar"/>
    <w:rsid w:val="006264CA"/>
    <w:pPr>
      <w:tabs>
        <w:tab w:val="center" w:pos="4252"/>
        <w:tab w:val="right" w:pos="8504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RodapChar">
    <w:name w:val="Rodapé Char"/>
    <w:basedOn w:val="Fontepargpadro"/>
    <w:link w:val="Rodap"/>
    <w:rsid w:val="006264CA"/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Refdecomentrio">
    <w:name w:val="annotation reference"/>
    <w:basedOn w:val="Fontepargpadro"/>
    <w:uiPriority w:val="99"/>
    <w:semiHidden/>
    <w:unhideWhenUsed/>
    <w:rsid w:val="006264C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264C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264C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264C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264CA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264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264C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ersen</dc:creator>
  <cp:lastModifiedBy>Marco Luersen</cp:lastModifiedBy>
  <cp:revision>2</cp:revision>
  <dcterms:created xsi:type="dcterms:W3CDTF">2021-12-14T11:55:00Z</dcterms:created>
  <dcterms:modified xsi:type="dcterms:W3CDTF">2021-12-14T11:55:00Z</dcterms:modified>
</cp:coreProperties>
</file>